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17DA8" w14:textId="45EE24CF" w:rsidR="00AB4E8E" w:rsidRPr="001433D5" w:rsidRDefault="00AB4E8E" w:rsidP="00AB4E8E">
      <w:pPr>
        <w:jc w:val="right"/>
        <w:rPr>
          <w:rFonts w:ascii="Calibri" w:eastAsia="UD デジタル 教科書体 N" w:hAnsi="Calibri" w:cs="Calibri"/>
          <w:sz w:val="21"/>
          <w:szCs w:val="21"/>
        </w:rPr>
      </w:pPr>
      <w:r w:rsidRPr="001433D5">
        <w:rPr>
          <w:rFonts w:ascii="Calibri" w:eastAsia="UD デジタル 教科書体 N" w:hAnsi="Calibri" w:cs="Calibri"/>
          <w:sz w:val="21"/>
          <w:szCs w:val="21"/>
        </w:rPr>
        <w:t>令和７年</w:t>
      </w:r>
      <w:r w:rsidR="008C39E5" w:rsidRPr="001433D5">
        <w:rPr>
          <w:rFonts w:ascii="Calibri" w:eastAsia="UD デジタル 教科書体 N" w:hAnsi="Calibri" w:cs="Calibri"/>
          <w:sz w:val="21"/>
          <w:szCs w:val="21"/>
        </w:rPr>
        <w:t>８</w:t>
      </w:r>
      <w:r w:rsidRPr="001433D5">
        <w:rPr>
          <w:rFonts w:ascii="Calibri" w:eastAsia="UD デジタル 教科書体 N" w:hAnsi="Calibri" w:cs="Calibri"/>
          <w:sz w:val="21"/>
          <w:szCs w:val="21"/>
        </w:rPr>
        <w:t>月</w:t>
      </w:r>
      <w:r w:rsidR="00DC5FCF">
        <w:rPr>
          <w:rFonts w:ascii="Calibri" w:eastAsia="UD デジタル 教科書体 N" w:hAnsi="Calibri" w:cs="Calibri" w:hint="eastAsia"/>
          <w:sz w:val="21"/>
          <w:szCs w:val="21"/>
        </w:rPr>
        <w:t>１８</w:t>
      </w:r>
      <w:r w:rsidRPr="001433D5">
        <w:rPr>
          <w:rFonts w:ascii="Calibri" w:eastAsia="UD デジタル 教科書体 N" w:hAnsi="Calibri" w:cs="Calibri"/>
          <w:sz w:val="21"/>
          <w:szCs w:val="21"/>
        </w:rPr>
        <w:t>日</w:t>
      </w:r>
    </w:p>
    <w:p w14:paraId="5ADE8EBD" w14:textId="77777777" w:rsidR="00AB4E8E" w:rsidRPr="001433D5" w:rsidRDefault="00AB4E8E" w:rsidP="00AB4E8E">
      <w:pPr>
        <w:rPr>
          <w:rFonts w:ascii="Calibri" w:eastAsia="UD デジタル 教科書体 N" w:hAnsi="Calibri" w:cs="Calibri"/>
          <w:sz w:val="21"/>
          <w:szCs w:val="21"/>
        </w:rPr>
      </w:pPr>
      <w:r w:rsidRPr="001433D5">
        <w:rPr>
          <w:rFonts w:ascii="Calibri" w:eastAsia="UD デジタル 教科書体 N" w:hAnsi="Calibri" w:cs="Calibri"/>
          <w:sz w:val="21"/>
          <w:szCs w:val="21"/>
        </w:rPr>
        <w:t>各チーム</w:t>
      </w:r>
    </w:p>
    <w:p w14:paraId="2716DA7A" w14:textId="77777777" w:rsidR="00AB4E8E" w:rsidRPr="001433D5" w:rsidRDefault="00AB4E8E" w:rsidP="00AB4E8E">
      <w:pPr>
        <w:rPr>
          <w:rFonts w:ascii="Calibri" w:eastAsia="UD デジタル 教科書体 N" w:hAnsi="Calibri" w:cs="Calibri"/>
          <w:sz w:val="21"/>
          <w:szCs w:val="21"/>
        </w:rPr>
      </w:pPr>
      <w:r w:rsidRPr="001433D5">
        <w:rPr>
          <w:rFonts w:ascii="Calibri" w:eastAsia="UD デジタル 教科書体 N" w:hAnsi="Calibri" w:cs="Calibri"/>
          <w:sz w:val="21"/>
          <w:szCs w:val="21"/>
        </w:rPr>
        <w:t>部長・監督・コーチ　各位</w:t>
      </w:r>
    </w:p>
    <w:p w14:paraId="507748FC" w14:textId="0CA90273" w:rsidR="00AB4E8E" w:rsidRPr="001433D5" w:rsidRDefault="008C39E5" w:rsidP="00AB4E8E">
      <w:pPr>
        <w:jc w:val="right"/>
        <w:rPr>
          <w:rFonts w:ascii="Calibri" w:eastAsia="UD デジタル 教科書体 N" w:hAnsi="Calibri" w:cs="Calibri"/>
          <w:sz w:val="21"/>
          <w:szCs w:val="21"/>
        </w:rPr>
      </w:pPr>
      <w:r w:rsidRPr="001433D5">
        <w:rPr>
          <w:rFonts w:ascii="Calibri" w:eastAsia="UD デジタル 教科書体 N" w:hAnsi="Calibri" w:cs="Calibri"/>
          <w:sz w:val="21"/>
          <w:szCs w:val="21"/>
        </w:rPr>
        <w:t>熊本</w:t>
      </w:r>
      <w:r w:rsidR="00AB4E8E" w:rsidRPr="001433D5">
        <w:rPr>
          <w:rFonts w:ascii="Calibri" w:eastAsia="UD デジタル 教科書体 N" w:hAnsi="Calibri" w:cs="Calibri"/>
          <w:sz w:val="21"/>
          <w:szCs w:val="21"/>
        </w:rPr>
        <w:t>県大学バレーボール連盟</w:t>
      </w:r>
    </w:p>
    <w:p w14:paraId="0B37CF48" w14:textId="6F84031A" w:rsidR="00AB4E8E" w:rsidRPr="001433D5" w:rsidRDefault="008C39E5" w:rsidP="00AB4E8E">
      <w:pPr>
        <w:wordWrap w:val="0"/>
        <w:jc w:val="right"/>
        <w:rPr>
          <w:rFonts w:ascii="Calibri" w:eastAsia="UD デジタル 教科書体 N" w:hAnsi="Calibri" w:cs="Calibri"/>
          <w:sz w:val="21"/>
          <w:szCs w:val="21"/>
        </w:rPr>
      </w:pPr>
      <w:r w:rsidRPr="001433D5">
        <w:rPr>
          <w:rFonts w:ascii="Calibri" w:eastAsia="UD デジタル 教科書体 N" w:hAnsi="Calibri" w:cs="Calibri"/>
          <w:sz w:val="21"/>
          <w:szCs w:val="21"/>
        </w:rPr>
        <w:t xml:space="preserve">　</w:t>
      </w:r>
      <w:r w:rsidR="00AB4E8E" w:rsidRPr="001433D5">
        <w:rPr>
          <w:rFonts w:ascii="Calibri" w:eastAsia="UD デジタル 教科書体 N" w:hAnsi="Calibri" w:cs="Calibri"/>
          <w:sz w:val="21"/>
          <w:szCs w:val="21"/>
        </w:rPr>
        <w:t>会</w:t>
      </w:r>
      <w:r w:rsidR="00B41FE8" w:rsidRPr="001433D5">
        <w:rPr>
          <w:rFonts w:ascii="Calibri" w:eastAsia="UD デジタル 教科書体 N" w:hAnsi="Calibri" w:cs="Calibri"/>
          <w:sz w:val="21"/>
          <w:szCs w:val="21"/>
        </w:rPr>
        <w:t xml:space="preserve">　</w:t>
      </w:r>
      <w:r w:rsidR="00AB4E8E" w:rsidRPr="001433D5">
        <w:rPr>
          <w:rFonts w:ascii="Calibri" w:eastAsia="UD デジタル 教科書体 N" w:hAnsi="Calibri" w:cs="Calibri"/>
          <w:sz w:val="21"/>
          <w:szCs w:val="21"/>
        </w:rPr>
        <w:t xml:space="preserve">長　　</w:t>
      </w:r>
      <w:r w:rsidR="00B41FE8" w:rsidRPr="001433D5">
        <w:rPr>
          <w:rFonts w:ascii="Calibri" w:eastAsia="UD デジタル 教科書体 N" w:hAnsi="Calibri" w:cs="Calibri"/>
          <w:sz w:val="21"/>
          <w:szCs w:val="21"/>
        </w:rPr>
        <w:t xml:space="preserve">　</w:t>
      </w:r>
      <w:r w:rsidRPr="001433D5">
        <w:rPr>
          <w:rFonts w:ascii="Calibri" w:eastAsia="UD デジタル 教科書体 N" w:hAnsi="Calibri" w:cs="Calibri"/>
          <w:sz w:val="21"/>
          <w:szCs w:val="21"/>
        </w:rPr>
        <w:t>坂本　将基</w:t>
      </w:r>
    </w:p>
    <w:p w14:paraId="7717A790" w14:textId="77777777" w:rsidR="00AB4E8E" w:rsidRPr="001433D5" w:rsidRDefault="00AB4E8E" w:rsidP="00AB4E8E">
      <w:pPr>
        <w:rPr>
          <w:rFonts w:ascii="Calibri" w:eastAsia="UD デジタル 教科書体 N" w:hAnsi="Calibri" w:cs="Calibri"/>
          <w:sz w:val="22"/>
          <w:szCs w:val="22"/>
        </w:rPr>
      </w:pPr>
    </w:p>
    <w:p w14:paraId="6184382C" w14:textId="00CEDA32" w:rsidR="00AB4E8E" w:rsidRPr="001433D5" w:rsidRDefault="001433D5" w:rsidP="00AB4E8E">
      <w:pPr>
        <w:jc w:val="center"/>
        <w:rPr>
          <w:rFonts w:ascii="Calibri" w:eastAsia="UD デジタル 教科書体 N" w:hAnsi="Calibri" w:cs="Calibri"/>
          <w:b/>
          <w:sz w:val="22"/>
          <w:szCs w:val="22"/>
        </w:rPr>
      </w:pPr>
      <w:r w:rsidRPr="001433D5">
        <w:rPr>
          <w:rFonts w:ascii="Calibri" w:eastAsia="UD デジタル 教科書体 N" w:hAnsi="Calibri" w:cs="Calibri" w:hint="eastAsia"/>
          <w:b/>
          <w:sz w:val="22"/>
          <w:szCs w:val="22"/>
        </w:rPr>
        <w:t>部長・監督・コーチ情報交換会の開催について</w:t>
      </w:r>
      <w:r>
        <w:rPr>
          <w:rFonts w:ascii="Calibri" w:eastAsia="UD デジタル 教科書体 N" w:hAnsi="Calibri" w:cs="Calibri" w:hint="eastAsia"/>
          <w:b/>
          <w:sz w:val="22"/>
          <w:szCs w:val="22"/>
        </w:rPr>
        <w:t>（ご案内）</w:t>
      </w:r>
    </w:p>
    <w:p w14:paraId="381FBB93" w14:textId="77777777" w:rsidR="00C934F6" w:rsidRDefault="00C934F6" w:rsidP="001433D5">
      <w:pPr>
        <w:rPr>
          <w:rFonts w:ascii="Calibri" w:eastAsia="UD デジタル 教科書体 N" w:hAnsi="Calibri" w:cs="Calibri"/>
          <w:sz w:val="21"/>
          <w:szCs w:val="21"/>
        </w:rPr>
      </w:pPr>
    </w:p>
    <w:p w14:paraId="1A66CF3C" w14:textId="1DD2333E" w:rsidR="001433D5" w:rsidRPr="001433D5" w:rsidRDefault="000775DF" w:rsidP="00C934F6">
      <w:pPr>
        <w:ind w:firstLineChars="100" w:firstLine="188"/>
        <w:rPr>
          <w:rFonts w:ascii="Calibri" w:eastAsia="UD デジタル 教科書体 N" w:hAnsi="Calibri" w:cs="Calibri"/>
          <w:sz w:val="21"/>
          <w:szCs w:val="21"/>
        </w:rPr>
      </w:pPr>
      <w:r w:rsidRPr="000775DF">
        <w:rPr>
          <w:rFonts w:ascii="Calibri" w:eastAsia="UD デジタル 教科書体 N" w:hAnsi="Calibri" w:cs="Calibri" w:hint="eastAsia"/>
          <w:sz w:val="21"/>
          <w:szCs w:val="21"/>
        </w:rPr>
        <w:t>厳暑の候、皆様におかれましてはますますご清祥のこととお慶び申し上げます</w:t>
      </w:r>
      <w:r w:rsidR="001433D5" w:rsidRPr="001433D5">
        <w:rPr>
          <w:rFonts w:ascii="Calibri" w:eastAsia="UD デジタル 教科書体 N" w:hAnsi="Calibri" w:cs="Calibri" w:hint="eastAsia"/>
          <w:sz w:val="21"/>
          <w:szCs w:val="21"/>
        </w:rPr>
        <w:t>。</w:t>
      </w:r>
      <w:r w:rsidRPr="000775DF">
        <w:rPr>
          <w:rFonts w:ascii="Calibri" w:eastAsia="UD デジタル 教科書体 N" w:hAnsi="Calibri" w:cs="Calibri" w:hint="eastAsia"/>
          <w:sz w:val="21"/>
          <w:szCs w:val="21"/>
        </w:rPr>
        <w:t>平素より本連盟の活動にご理解とご協力を賜り、厚く御礼申し上げます</w:t>
      </w:r>
      <w:r w:rsidR="001433D5" w:rsidRPr="001433D5">
        <w:rPr>
          <w:rFonts w:ascii="Calibri" w:eastAsia="UD デジタル 教科書体 N" w:hAnsi="Calibri" w:cs="Calibri" w:hint="eastAsia"/>
          <w:sz w:val="21"/>
          <w:szCs w:val="21"/>
        </w:rPr>
        <w:t>。</w:t>
      </w:r>
    </w:p>
    <w:p w14:paraId="22D414CA" w14:textId="4FBD1822" w:rsidR="007564E5" w:rsidRDefault="001433D5" w:rsidP="001433D5">
      <w:pPr>
        <w:rPr>
          <w:rFonts w:ascii="Calibri" w:eastAsia="UD デジタル 教科書体 N" w:hAnsi="Calibri" w:cs="Calibri"/>
          <w:sz w:val="21"/>
          <w:szCs w:val="21"/>
        </w:rPr>
      </w:pPr>
      <w:r w:rsidRPr="001433D5">
        <w:rPr>
          <w:rFonts w:ascii="Calibri" w:eastAsia="UD デジタル 教科書体 N" w:hAnsi="Calibri" w:cs="Calibri" w:hint="eastAsia"/>
          <w:sz w:val="21"/>
          <w:szCs w:val="21"/>
        </w:rPr>
        <w:t xml:space="preserve">　さて、本大会並びに各地域におけるバレーボール競技の発展</w:t>
      </w:r>
      <w:r w:rsidR="008D2082">
        <w:rPr>
          <w:rFonts w:ascii="Calibri" w:eastAsia="UD デジタル 教科書体 N" w:hAnsi="Calibri" w:cs="Calibri" w:hint="eastAsia"/>
          <w:sz w:val="21"/>
          <w:szCs w:val="21"/>
        </w:rPr>
        <w:t>を目的として</w:t>
      </w:r>
      <w:r w:rsidRPr="001433D5">
        <w:rPr>
          <w:rFonts w:ascii="Calibri" w:eastAsia="UD デジタル 教科書体 N" w:hAnsi="Calibri" w:cs="Calibri" w:hint="eastAsia"/>
          <w:sz w:val="21"/>
          <w:szCs w:val="21"/>
        </w:rPr>
        <w:t>、部長・監督・コーチ情報交換会を下記のとおりで開催致します。</w:t>
      </w:r>
      <w:r w:rsidR="007130B7" w:rsidRPr="007130B7">
        <w:rPr>
          <w:rFonts w:ascii="Calibri" w:eastAsia="UD デジタル 教科書体 N" w:hAnsi="Calibri" w:cs="Calibri" w:hint="eastAsia"/>
          <w:sz w:val="21"/>
          <w:szCs w:val="21"/>
        </w:rPr>
        <w:t>ご多用の折とは存じますが、ぜひご出席くださいますようお願い申し上げます。</w:t>
      </w:r>
    </w:p>
    <w:p w14:paraId="752902C4" w14:textId="2E99B356" w:rsidR="001433D5" w:rsidRPr="001433D5" w:rsidRDefault="007564E5" w:rsidP="007564E5">
      <w:pPr>
        <w:ind w:firstLineChars="100" w:firstLine="188"/>
        <w:rPr>
          <w:rFonts w:ascii="Calibri" w:eastAsia="UD デジタル 教科書体 N" w:hAnsi="Calibri" w:cs="Calibri"/>
          <w:sz w:val="21"/>
          <w:szCs w:val="21"/>
        </w:rPr>
      </w:pPr>
      <w:r>
        <w:rPr>
          <w:rFonts w:ascii="Calibri" w:eastAsia="UD デジタル 教科書体 N" w:hAnsi="Calibri" w:cs="Calibri" w:hint="eastAsia"/>
          <w:sz w:val="21"/>
          <w:szCs w:val="21"/>
        </w:rPr>
        <w:t>なお、</w:t>
      </w:r>
      <w:r w:rsidR="00C934F6">
        <w:rPr>
          <w:rFonts w:ascii="Calibri" w:eastAsia="UD デジタル 教科書体 N" w:hAnsi="Calibri" w:cs="Calibri" w:hint="eastAsia"/>
          <w:sz w:val="21"/>
          <w:szCs w:val="21"/>
        </w:rPr>
        <w:t>参加される方は</w:t>
      </w:r>
      <w:r w:rsidR="00C934F6" w:rsidRPr="00C934F6">
        <w:rPr>
          <w:rFonts w:ascii="Calibri" w:eastAsia="UD デジタル 教科書体 N" w:hAnsi="Calibri" w:cs="Calibri" w:hint="eastAsia"/>
          <w:sz w:val="21"/>
          <w:szCs w:val="21"/>
          <w:u w:val="single"/>
        </w:rPr>
        <w:t>9</w:t>
      </w:r>
      <w:r w:rsidR="00C934F6" w:rsidRPr="00C934F6">
        <w:rPr>
          <w:rFonts w:ascii="Calibri" w:eastAsia="UD デジタル 教科書体 N" w:hAnsi="Calibri" w:cs="Calibri" w:hint="eastAsia"/>
          <w:sz w:val="21"/>
          <w:szCs w:val="21"/>
          <w:u w:val="single"/>
        </w:rPr>
        <w:t>月</w:t>
      </w:r>
      <w:r w:rsidR="00091044">
        <w:rPr>
          <w:rFonts w:ascii="Calibri" w:eastAsia="UD デジタル 教科書体 N" w:hAnsi="Calibri" w:cs="Calibri"/>
          <w:sz w:val="21"/>
          <w:szCs w:val="21"/>
          <w:u w:val="single"/>
        </w:rPr>
        <w:t>26</w:t>
      </w:r>
      <w:r w:rsidR="00C934F6" w:rsidRPr="00C934F6">
        <w:rPr>
          <w:rFonts w:ascii="Calibri" w:eastAsia="UD デジタル 教科書体 N" w:hAnsi="Calibri" w:cs="Calibri" w:hint="eastAsia"/>
          <w:sz w:val="21"/>
          <w:szCs w:val="21"/>
          <w:u w:val="single"/>
        </w:rPr>
        <w:t>日（金）まで</w:t>
      </w:r>
      <w:r w:rsidR="00C934F6">
        <w:rPr>
          <w:rFonts w:ascii="Calibri" w:eastAsia="UD デジタル 教科書体 N" w:hAnsi="Calibri" w:cs="Calibri" w:hint="eastAsia"/>
          <w:sz w:val="21"/>
          <w:szCs w:val="21"/>
        </w:rPr>
        <w:t>に回答票</w:t>
      </w:r>
      <w:r>
        <w:rPr>
          <w:rFonts w:ascii="Calibri" w:eastAsia="UD デジタル 教科書体 N" w:hAnsi="Calibri" w:cs="Calibri" w:hint="eastAsia"/>
          <w:sz w:val="21"/>
          <w:szCs w:val="21"/>
        </w:rPr>
        <w:t>をご記入のうえ、下記</w:t>
      </w:r>
      <w:r w:rsidR="00C934F6">
        <w:rPr>
          <w:rFonts w:ascii="Calibri" w:eastAsia="UD デジタル 教科書体 N" w:hAnsi="Calibri" w:cs="Calibri" w:hint="eastAsia"/>
          <w:sz w:val="21"/>
          <w:szCs w:val="21"/>
        </w:rPr>
        <w:t>メール</w:t>
      </w:r>
      <w:r>
        <w:rPr>
          <w:rFonts w:ascii="Calibri" w:eastAsia="UD デジタル 教科書体 N" w:hAnsi="Calibri" w:cs="Calibri" w:hint="eastAsia"/>
          <w:sz w:val="21"/>
          <w:szCs w:val="21"/>
        </w:rPr>
        <w:t>アドレス宛に</w:t>
      </w:r>
      <w:r w:rsidR="00C934F6">
        <w:rPr>
          <w:rFonts w:ascii="Calibri" w:eastAsia="UD デジタル 教科書体 N" w:hAnsi="Calibri" w:cs="Calibri" w:hint="eastAsia"/>
          <w:sz w:val="21"/>
          <w:szCs w:val="21"/>
        </w:rPr>
        <w:t>ご提出</w:t>
      </w:r>
      <w:r>
        <w:rPr>
          <w:rFonts w:ascii="Calibri" w:eastAsia="UD デジタル 教科書体 N" w:hAnsi="Calibri" w:cs="Calibri" w:hint="eastAsia"/>
          <w:sz w:val="21"/>
          <w:szCs w:val="21"/>
        </w:rPr>
        <w:t>ください。</w:t>
      </w:r>
    </w:p>
    <w:p w14:paraId="1A53B2C3" w14:textId="77777777" w:rsidR="001433D5" w:rsidRPr="001433D5" w:rsidRDefault="001433D5" w:rsidP="00CB7D0B">
      <w:pPr>
        <w:rPr>
          <w:rFonts w:ascii="Calibri" w:eastAsia="UD デジタル 教科書体 N" w:hAnsi="Calibri" w:cs="Calibri"/>
          <w:sz w:val="22"/>
          <w:szCs w:val="22"/>
        </w:rPr>
      </w:pPr>
    </w:p>
    <w:p w14:paraId="16C10BC3" w14:textId="77777777" w:rsidR="004C088E" w:rsidRDefault="004C088E" w:rsidP="004C088E">
      <w:pPr>
        <w:pStyle w:val="a9"/>
      </w:pPr>
      <w:r>
        <w:rPr>
          <w:rFonts w:hint="eastAsia"/>
        </w:rPr>
        <w:t>記</w:t>
      </w:r>
    </w:p>
    <w:p w14:paraId="542B749F" w14:textId="77777777" w:rsidR="004C088E" w:rsidRDefault="004C088E" w:rsidP="004C088E">
      <w:pPr>
        <w:ind w:firstLineChars="929" w:firstLine="1747"/>
        <w:rPr>
          <w:rFonts w:ascii="Calibri" w:eastAsia="PMingLiU" w:hAnsi="Calibri" w:cs="Calibri"/>
          <w:sz w:val="21"/>
          <w:szCs w:val="21"/>
          <w:lang w:eastAsia="zh-TW"/>
        </w:rPr>
      </w:pPr>
    </w:p>
    <w:p w14:paraId="1F0DB611" w14:textId="195104A2" w:rsidR="004C088E" w:rsidRPr="00C934F6" w:rsidRDefault="004C088E" w:rsidP="004C088E">
      <w:pPr>
        <w:ind w:firstLineChars="778" w:firstLine="1463"/>
        <w:rPr>
          <w:rFonts w:ascii="Calibri" w:eastAsia="PMingLiU" w:hAnsi="Calibri" w:cs="Calibri"/>
          <w:sz w:val="21"/>
          <w:szCs w:val="21"/>
        </w:rPr>
      </w:pPr>
      <w:r w:rsidRPr="001433D5">
        <w:rPr>
          <w:rFonts w:ascii="Calibri" w:eastAsia="UD デジタル 教科書体 N" w:hAnsi="Calibri" w:cs="Calibri"/>
          <w:sz w:val="21"/>
          <w:szCs w:val="21"/>
          <w:lang w:eastAsia="zh-TW"/>
        </w:rPr>
        <w:t xml:space="preserve">期　日　</w:t>
      </w:r>
      <w:r>
        <w:rPr>
          <w:rFonts w:ascii="Calibri" w:eastAsia="UD デジタル 教科書体 N" w:hAnsi="Calibri" w:cs="Calibri" w:hint="eastAsia"/>
          <w:sz w:val="21"/>
          <w:szCs w:val="21"/>
        </w:rPr>
        <w:t xml:space="preserve"> </w:t>
      </w:r>
      <w:r w:rsidRPr="001433D5">
        <w:rPr>
          <w:rFonts w:ascii="Calibri" w:eastAsia="UD デジタル 教科書体 N" w:hAnsi="Calibri" w:cs="Calibri"/>
          <w:sz w:val="21"/>
          <w:szCs w:val="21"/>
          <w:lang w:eastAsia="zh-TW"/>
        </w:rPr>
        <w:t xml:space="preserve">　令和</w:t>
      </w:r>
      <w:r>
        <w:rPr>
          <w:rFonts w:ascii="Calibri" w:eastAsia="UD デジタル 教科書体 N" w:hAnsi="Calibri" w:cs="Calibri" w:hint="eastAsia"/>
          <w:sz w:val="21"/>
          <w:szCs w:val="21"/>
        </w:rPr>
        <w:t>7</w:t>
      </w:r>
      <w:r w:rsidRPr="001433D5">
        <w:rPr>
          <w:rFonts w:ascii="Calibri" w:eastAsia="UD デジタル 教科書体 N" w:hAnsi="Calibri" w:cs="Calibri"/>
          <w:sz w:val="21"/>
          <w:szCs w:val="21"/>
          <w:lang w:eastAsia="zh-TW"/>
        </w:rPr>
        <w:t>年</w:t>
      </w:r>
      <w:r>
        <w:rPr>
          <w:rFonts w:ascii="Calibri" w:eastAsia="UD デジタル 教科書体 N" w:hAnsi="Calibri" w:cs="Calibri" w:hint="eastAsia"/>
          <w:sz w:val="21"/>
          <w:szCs w:val="21"/>
        </w:rPr>
        <w:t>1</w:t>
      </w:r>
      <w:r>
        <w:rPr>
          <w:rFonts w:ascii="Calibri" w:eastAsia="UD デジタル 教科書体 N" w:hAnsi="Calibri" w:cs="Calibri"/>
          <w:sz w:val="21"/>
          <w:szCs w:val="21"/>
        </w:rPr>
        <w:t>0</w:t>
      </w:r>
      <w:r w:rsidRPr="001433D5">
        <w:rPr>
          <w:rFonts w:ascii="Calibri" w:eastAsia="UD デジタル 教科書体 N" w:hAnsi="Calibri" w:cs="Calibri"/>
          <w:sz w:val="21"/>
          <w:szCs w:val="21"/>
          <w:lang w:eastAsia="zh-TW"/>
        </w:rPr>
        <w:t>月</w:t>
      </w:r>
      <w:r>
        <w:rPr>
          <w:rFonts w:ascii="Calibri" w:eastAsia="UD デジタル 教科書体 N" w:hAnsi="Calibri" w:cs="Calibri"/>
          <w:sz w:val="21"/>
          <w:szCs w:val="21"/>
          <w:lang w:eastAsia="zh-TW"/>
        </w:rPr>
        <w:t>17</w:t>
      </w:r>
      <w:r w:rsidRPr="001433D5">
        <w:rPr>
          <w:rFonts w:ascii="Calibri" w:eastAsia="UD デジタル 教科書体 N" w:hAnsi="Calibri" w:cs="Calibri"/>
          <w:sz w:val="21"/>
          <w:szCs w:val="21"/>
          <w:lang w:eastAsia="zh-TW"/>
        </w:rPr>
        <w:t>日（金）</w:t>
      </w:r>
      <w:r>
        <w:rPr>
          <w:rFonts w:ascii="Calibri" w:eastAsia="UD デジタル 教科書体 N" w:hAnsi="Calibri" w:cs="Calibri" w:hint="eastAsia"/>
          <w:sz w:val="21"/>
          <w:szCs w:val="21"/>
        </w:rPr>
        <w:t>1</w:t>
      </w:r>
      <w:r>
        <w:rPr>
          <w:rFonts w:ascii="Calibri" w:eastAsia="UD デジタル 教科書体 N" w:hAnsi="Calibri" w:cs="Calibri"/>
          <w:sz w:val="21"/>
          <w:szCs w:val="21"/>
        </w:rPr>
        <w:t>9</w:t>
      </w:r>
      <w:r>
        <w:rPr>
          <w:rFonts w:ascii="Calibri" w:eastAsia="UD デジタル 教科書体 N" w:hAnsi="Calibri" w:cs="Calibri" w:hint="eastAsia"/>
          <w:sz w:val="21"/>
          <w:szCs w:val="21"/>
        </w:rPr>
        <w:t>:0</w:t>
      </w:r>
      <w:r>
        <w:rPr>
          <w:rFonts w:ascii="Calibri" w:eastAsia="UD デジタル 教科書体 N" w:hAnsi="Calibri" w:cs="Calibri"/>
          <w:sz w:val="21"/>
          <w:szCs w:val="21"/>
        </w:rPr>
        <w:t>0</w:t>
      </w:r>
      <w:r>
        <w:rPr>
          <w:rFonts w:ascii="Calibri" w:eastAsia="UD デジタル 教科書体 N" w:hAnsi="Calibri" w:cs="Calibri" w:hint="eastAsia"/>
          <w:sz w:val="21"/>
          <w:szCs w:val="21"/>
        </w:rPr>
        <w:t>～</w:t>
      </w:r>
    </w:p>
    <w:p w14:paraId="6C0E59FA" w14:textId="42C64CD9" w:rsidR="004C088E" w:rsidRPr="004948A6" w:rsidRDefault="004C088E" w:rsidP="004C088E">
      <w:pPr>
        <w:ind w:firstLineChars="678" w:firstLine="1275"/>
        <w:rPr>
          <w:rFonts w:ascii="Calibri" w:eastAsia="UD デジタル 教科書体 N" w:hAnsi="Calibri" w:cs="Calibri"/>
          <w:sz w:val="21"/>
          <w:szCs w:val="21"/>
          <w:lang w:eastAsia="zh-TW"/>
        </w:rPr>
      </w:pPr>
      <w:r w:rsidRPr="001433D5">
        <w:rPr>
          <w:rFonts w:ascii="Calibri" w:eastAsia="UD デジタル 教科書体 N" w:hAnsi="Calibri" w:cs="Calibri"/>
          <w:sz w:val="21"/>
          <w:szCs w:val="21"/>
          <w:lang w:eastAsia="zh-TW"/>
        </w:rPr>
        <w:t xml:space="preserve">　場　所</w:t>
      </w:r>
      <w:r w:rsidRPr="004948A6">
        <w:rPr>
          <w:rFonts w:ascii="Calibri" w:eastAsia="UD デジタル 教科書体 N" w:hAnsi="Calibri" w:cs="Calibri"/>
          <w:sz w:val="21"/>
          <w:szCs w:val="21"/>
          <w:lang w:eastAsia="zh-TW"/>
        </w:rPr>
        <w:t xml:space="preserve">　　</w:t>
      </w:r>
      <w:r w:rsidR="00140282" w:rsidRPr="004948A6">
        <w:rPr>
          <w:rFonts w:ascii="Calibri" w:eastAsia="UD デジタル 教科書体 N" w:hAnsi="Calibri" w:cs="Calibri" w:hint="eastAsia"/>
          <w:sz w:val="21"/>
          <w:szCs w:val="21"/>
          <w:lang w:eastAsia="zh-TW"/>
        </w:rPr>
        <w:t xml:space="preserve"> </w:t>
      </w:r>
      <w:r w:rsidR="004948A6" w:rsidRPr="004948A6">
        <w:rPr>
          <w:rFonts w:ascii="Calibri" w:eastAsia="UD デジタル 教科書体 N" w:hAnsi="Calibri" w:cs="Calibri" w:hint="eastAsia"/>
          <w:sz w:val="21"/>
          <w:szCs w:val="21"/>
          <w:lang w:eastAsia="zh-TW"/>
        </w:rPr>
        <w:t>彩座（いろどりざ）</w:t>
      </w:r>
    </w:p>
    <w:p w14:paraId="2CE9FD36" w14:textId="6B9CCCE6" w:rsidR="002F589A" w:rsidRDefault="004948A6" w:rsidP="004948A6">
      <w:pPr>
        <w:ind w:leftChars="700" w:left="1526" w:firstLineChars="600" w:firstLine="1128"/>
        <w:rPr>
          <w:rFonts w:ascii="Calibri" w:eastAsia="PMingLiU" w:hAnsi="Calibri" w:cs="Calibri"/>
          <w:sz w:val="21"/>
          <w:szCs w:val="21"/>
          <w:lang w:eastAsia="zh-TW"/>
        </w:rPr>
      </w:pPr>
      <w:r w:rsidRPr="004948A6">
        <w:rPr>
          <w:rFonts w:ascii="Calibri" w:eastAsia="UD デジタル 教科書体 N" w:hAnsi="Calibri" w:cs="Calibri" w:hint="eastAsia"/>
          <w:sz w:val="21"/>
          <w:szCs w:val="21"/>
          <w:lang w:eastAsia="zh-TW"/>
        </w:rPr>
        <w:t>山鹿市山</w:t>
      </w:r>
      <w:r w:rsidRPr="00473945">
        <w:rPr>
          <w:rFonts w:ascii="Calibri" w:eastAsia="UD デジタル 教科書体 N" w:hAnsi="Calibri" w:cs="Calibri" w:hint="eastAsia"/>
          <w:sz w:val="21"/>
          <w:szCs w:val="21"/>
          <w:lang w:eastAsia="zh-TW"/>
        </w:rPr>
        <w:t>鹿</w:t>
      </w:r>
      <w:r w:rsidRPr="00473945">
        <w:rPr>
          <w:rFonts w:ascii="Calibri" w:eastAsia="UD デジタル 教科書体 N" w:hAnsi="Calibri" w:cs="Calibri" w:hint="eastAsia"/>
          <w:sz w:val="21"/>
          <w:szCs w:val="21"/>
          <w:lang w:eastAsia="zh-TW"/>
        </w:rPr>
        <w:t>16</w:t>
      </w:r>
      <w:r w:rsidR="00473945" w:rsidRPr="00473945">
        <w:rPr>
          <w:rFonts w:ascii="Calibri" w:eastAsia="UD デジタル 教科書体 N" w:hAnsi="Calibri" w:cs="Calibri"/>
          <w:sz w:val="21"/>
          <w:szCs w:val="21"/>
          <w:lang w:eastAsia="zh-TW"/>
        </w:rPr>
        <w:t>99</w:t>
      </w:r>
      <w:r w:rsidR="00E97F52">
        <w:rPr>
          <w:rFonts w:ascii="Calibri" w:eastAsia="UD デジタル 教科書体 N" w:hAnsi="Calibri" w:cs="Calibri"/>
          <w:sz w:val="21"/>
          <w:szCs w:val="21"/>
          <w:lang w:eastAsia="zh-TW"/>
        </w:rPr>
        <w:t xml:space="preserve">   </w:t>
      </w:r>
      <w:r w:rsidRPr="004948A6">
        <w:rPr>
          <w:rFonts w:ascii="Calibri" w:eastAsia="UD デジタル 教科書体 N" w:hAnsi="Calibri" w:cs="Calibri" w:hint="eastAsia"/>
          <w:sz w:val="21"/>
          <w:szCs w:val="21"/>
        </w:rPr>
        <w:t>T</w:t>
      </w:r>
      <w:r w:rsidRPr="004948A6">
        <w:rPr>
          <w:rFonts w:ascii="Calibri" w:eastAsia="UD デジタル 教科書体 N" w:hAnsi="Calibri" w:cs="Calibri"/>
          <w:sz w:val="21"/>
          <w:szCs w:val="21"/>
        </w:rPr>
        <w:t>el: 0968-43-8880</w:t>
      </w:r>
      <w:r w:rsidR="004C088E" w:rsidRPr="004948A6">
        <w:rPr>
          <w:rFonts w:ascii="Calibri" w:eastAsia="UD デジタル 教科書体 N" w:hAnsi="Calibri" w:cs="Calibri"/>
          <w:sz w:val="21"/>
          <w:szCs w:val="21"/>
          <w:lang w:eastAsia="zh-TW"/>
        </w:rPr>
        <w:t xml:space="preserve">　</w:t>
      </w:r>
    </w:p>
    <w:p w14:paraId="3D2A6EA3" w14:textId="2D4AF777" w:rsidR="002F589A" w:rsidRDefault="00571E0D" w:rsidP="004948A6">
      <w:pPr>
        <w:ind w:leftChars="700" w:left="1526" w:firstLineChars="600" w:firstLine="1308"/>
        <w:rPr>
          <w:rFonts w:ascii="Calibri" w:eastAsia="UD デジタル 教科書体 N" w:hAnsi="Calibri" w:cs="Calibri"/>
          <w:sz w:val="21"/>
          <w:szCs w:val="21"/>
          <w:lang w:eastAsia="zh-TW"/>
        </w:rPr>
      </w:pPr>
      <w:hyperlink r:id="rId6" w:history="1">
        <w:r w:rsidR="002F589A" w:rsidRPr="00E26AE5">
          <w:rPr>
            <w:rStyle w:val="a7"/>
            <w:rFonts w:ascii="Calibri" w:eastAsia="UD デジタル 教科書体 N" w:hAnsi="Calibri" w:cs="Calibri"/>
            <w:sz w:val="21"/>
            <w:szCs w:val="21"/>
            <w:lang w:eastAsia="zh-TW"/>
          </w:rPr>
          <w:t>https://www.irodoriza.com/</w:t>
        </w:r>
      </w:hyperlink>
    </w:p>
    <w:p w14:paraId="0EAC0DE0" w14:textId="436ECA13" w:rsidR="004C088E" w:rsidRPr="004948A6" w:rsidRDefault="004C088E" w:rsidP="009D0001">
      <w:pPr>
        <w:ind w:leftChars="586" w:left="1526" w:hangingChars="132" w:hanging="248"/>
        <w:rPr>
          <w:rFonts w:ascii="Calibri" w:eastAsia="UD デジタル 教科書体 N" w:hAnsi="Calibri" w:cs="Calibri"/>
          <w:sz w:val="21"/>
          <w:szCs w:val="21"/>
          <w:lang w:eastAsia="zh-TW"/>
        </w:rPr>
      </w:pPr>
      <w:r w:rsidRPr="004948A6">
        <w:rPr>
          <w:rFonts w:ascii="Calibri" w:eastAsia="UD デジタル 教科書体 N" w:hAnsi="Calibri" w:cs="Calibri"/>
          <w:sz w:val="21"/>
          <w:szCs w:val="21"/>
          <w:lang w:eastAsia="zh-TW"/>
        </w:rPr>
        <w:t xml:space="preserve">　会　費　</w:t>
      </w:r>
      <w:r w:rsidRPr="004948A6">
        <w:rPr>
          <w:rFonts w:ascii="Calibri" w:eastAsia="UD デジタル 教科書体 N" w:hAnsi="Calibri" w:cs="Calibri" w:hint="eastAsia"/>
          <w:sz w:val="21"/>
          <w:szCs w:val="21"/>
          <w:lang w:eastAsia="zh-TW"/>
        </w:rPr>
        <w:t xml:space="preserve"> </w:t>
      </w:r>
      <w:r w:rsidRPr="004948A6">
        <w:rPr>
          <w:rFonts w:ascii="Calibri" w:eastAsia="UD デジタル 教科書体 N" w:hAnsi="Calibri" w:cs="Calibri"/>
          <w:sz w:val="21"/>
          <w:szCs w:val="21"/>
          <w:lang w:eastAsia="zh-TW"/>
        </w:rPr>
        <w:t xml:space="preserve">　</w:t>
      </w:r>
      <w:r w:rsidRPr="004948A6">
        <w:rPr>
          <w:rFonts w:ascii="Calibri" w:eastAsia="UD デジタル 教科書体 N" w:hAnsi="Calibri" w:cs="Calibri"/>
          <w:sz w:val="21"/>
          <w:szCs w:val="21"/>
          <w:lang w:eastAsia="zh-TW"/>
        </w:rPr>
        <w:t>5,</w:t>
      </w:r>
      <w:r w:rsidR="00332D10" w:rsidRPr="004948A6">
        <w:rPr>
          <w:rFonts w:ascii="Calibri" w:eastAsia="UD デジタル 教科書体 N" w:hAnsi="Calibri" w:cs="Calibri"/>
          <w:sz w:val="21"/>
          <w:szCs w:val="21"/>
          <w:lang w:eastAsia="zh-TW"/>
        </w:rPr>
        <w:t>5</w:t>
      </w:r>
      <w:r w:rsidRPr="004948A6">
        <w:rPr>
          <w:rFonts w:ascii="Calibri" w:eastAsia="UD デジタル 教科書体 N" w:hAnsi="Calibri" w:cs="Calibri"/>
          <w:sz w:val="21"/>
          <w:szCs w:val="21"/>
          <w:lang w:eastAsia="zh-TW"/>
        </w:rPr>
        <w:t>00</w:t>
      </w:r>
      <w:r w:rsidRPr="004948A6">
        <w:rPr>
          <w:rFonts w:ascii="Calibri" w:eastAsia="UD デジタル 教科書体 N" w:hAnsi="Calibri" w:cs="Calibri"/>
          <w:sz w:val="21"/>
          <w:szCs w:val="21"/>
          <w:lang w:eastAsia="zh-TW"/>
        </w:rPr>
        <w:t>円</w:t>
      </w:r>
    </w:p>
    <w:p w14:paraId="2C60615F" w14:textId="0EDE4939" w:rsidR="007130B7" w:rsidRDefault="004C088E" w:rsidP="004C088E">
      <w:pPr>
        <w:ind w:firstLineChars="678" w:firstLine="1275"/>
        <w:rPr>
          <w:rFonts w:ascii="Calibri" w:eastAsia="UD デジタル 教科書体 N" w:hAnsi="Calibri" w:cs="Calibri"/>
          <w:sz w:val="21"/>
          <w:szCs w:val="21"/>
          <w:lang w:eastAsia="zh-TW"/>
        </w:rPr>
      </w:pPr>
      <w:r>
        <w:rPr>
          <w:rFonts w:ascii="Calibri" w:eastAsia="UD デジタル 教科書体 N" w:hAnsi="Calibri" w:cs="Calibri" w:hint="eastAsia"/>
          <w:sz w:val="21"/>
          <w:szCs w:val="21"/>
          <w:lang w:eastAsia="zh-TW"/>
        </w:rPr>
        <w:t xml:space="preserve">　</w:t>
      </w:r>
    </w:p>
    <w:p w14:paraId="00ABCDE7" w14:textId="77777777" w:rsidR="00140282" w:rsidRDefault="00140282" w:rsidP="004C088E">
      <w:pPr>
        <w:ind w:firstLineChars="678" w:firstLine="1275"/>
        <w:rPr>
          <w:rFonts w:ascii="Calibri" w:eastAsia="UD デジタル 教科書体 N" w:hAnsi="Calibri" w:cs="Calibri"/>
          <w:sz w:val="21"/>
          <w:szCs w:val="21"/>
          <w:lang w:eastAsia="zh-TW"/>
        </w:rPr>
      </w:pPr>
    </w:p>
    <w:p w14:paraId="5687407D" w14:textId="77777777" w:rsidR="007130B7" w:rsidRDefault="007130B7" w:rsidP="004C088E">
      <w:pPr>
        <w:ind w:firstLineChars="678" w:firstLine="1275"/>
        <w:rPr>
          <w:rFonts w:ascii="Calibri" w:eastAsia="UD デジタル 教科書体 N" w:hAnsi="Calibri" w:cs="Calibri"/>
          <w:sz w:val="21"/>
          <w:szCs w:val="21"/>
          <w:lang w:eastAsia="zh-TW"/>
        </w:rPr>
      </w:pPr>
    </w:p>
    <w:p w14:paraId="799D05B7" w14:textId="5B2AA84B" w:rsidR="004C088E" w:rsidRDefault="007130B7" w:rsidP="007130B7">
      <w:pPr>
        <w:ind w:firstLineChars="778" w:firstLine="1463"/>
        <w:rPr>
          <w:rFonts w:ascii="Calibri" w:eastAsia="UD デジタル 教科書体 N" w:hAnsi="Calibri" w:cs="Calibri"/>
          <w:sz w:val="21"/>
          <w:szCs w:val="21"/>
        </w:rPr>
      </w:pPr>
      <w:r>
        <w:rPr>
          <w:rFonts w:ascii="Calibri" w:eastAsia="UD デジタル 教科書体 N" w:hAnsi="Calibri" w:cs="Calibri" w:hint="eastAsia"/>
          <w:sz w:val="21"/>
          <w:szCs w:val="21"/>
        </w:rPr>
        <w:t>【連絡先】</w:t>
      </w:r>
      <w:r w:rsidR="004C088E">
        <w:rPr>
          <w:rFonts w:ascii="Calibri" w:eastAsia="UD デジタル 教科書体 N" w:hAnsi="Calibri" w:cs="Calibri" w:hint="eastAsia"/>
          <w:sz w:val="21"/>
          <w:szCs w:val="21"/>
        </w:rPr>
        <w:t xml:space="preserve">　熊本県大学バレーボール連盟　坂本将基</w:t>
      </w:r>
    </w:p>
    <w:p w14:paraId="17F1384A" w14:textId="77777777" w:rsidR="004C088E" w:rsidRDefault="004C088E" w:rsidP="004C088E">
      <w:pPr>
        <w:ind w:firstLineChars="678" w:firstLine="1275"/>
        <w:rPr>
          <w:rFonts w:ascii="Calibri" w:eastAsia="UD デジタル 教科書体 N" w:hAnsi="Calibri" w:cs="Calibri"/>
          <w:sz w:val="21"/>
          <w:szCs w:val="21"/>
        </w:rPr>
      </w:pPr>
      <w:r>
        <w:rPr>
          <w:rFonts w:ascii="Calibri" w:eastAsia="UD デジタル 教科書体 N" w:hAnsi="Calibri" w:cs="Calibri" w:hint="eastAsia"/>
          <w:sz w:val="21"/>
          <w:szCs w:val="21"/>
        </w:rPr>
        <w:t xml:space="preserve">　　　　　　</w:t>
      </w:r>
      <w:r>
        <w:rPr>
          <w:rFonts w:ascii="Calibri" w:eastAsia="UD デジタル 教科書体 N" w:hAnsi="Calibri" w:cs="Calibri" w:hint="eastAsia"/>
          <w:sz w:val="21"/>
          <w:szCs w:val="21"/>
        </w:rPr>
        <w:t xml:space="preserve"> </w:t>
      </w:r>
      <w:r>
        <w:rPr>
          <w:rFonts w:ascii="Calibri" w:eastAsia="UD デジタル 教科書体 N" w:hAnsi="Calibri" w:cs="Calibri"/>
          <w:sz w:val="21"/>
          <w:szCs w:val="21"/>
        </w:rPr>
        <w:t xml:space="preserve"> </w:t>
      </w:r>
      <w:r>
        <w:rPr>
          <w:rFonts w:ascii="Calibri" w:eastAsia="UD デジタル 教科書体 N" w:hAnsi="Calibri" w:cs="Calibri" w:hint="eastAsia"/>
          <w:sz w:val="21"/>
          <w:szCs w:val="21"/>
        </w:rPr>
        <w:t>T</w:t>
      </w:r>
      <w:r>
        <w:rPr>
          <w:rFonts w:ascii="Calibri" w:eastAsia="UD デジタル 教科書体 N" w:hAnsi="Calibri" w:cs="Calibri"/>
          <w:sz w:val="21"/>
          <w:szCs w:val="21"/>
        </w:rPr>
        <w:t>el</w:t>
      </w:r>
      <w:r>
        <w:rPr>
          <w:rFonts w:ascii="Calibri" w:eastAsia="UD デジタル 教科書体 N" w:hAnsi="Calibri" w:cs="Calibri" w:hint="eastAsia"/>
          <w:sz w:val="21"/>
          <w:szCs w:val="21"/>
        </w:rPr>
        <w:t>:</w:t>
      </w:r>
      <w:r>
        <w:rPr>
          <w:rFonts w:ascii="Calibri" w:eastAsia="UD デジタル 教科書体 N" w:hAnsi="Calibri" w:cs="Calibri"/>
          <w:sz w:val="21"/>
          <w:szCs w:val="21"/>
        </w:rPr>
        <w:t xml:space="preserve"> 096-342-2796</w:t>
      </w:r>
    </w:p>
    <w:p w14:paraId="1C093DA3" w14:textId="77777777" w:rsidR="004C088E" w:rsidRPr="001433D5" w:rsidRDefault="004C088E" w:rsidP="004C088E">
      <w:pPr>
        <w:ind w:firstLineChars="678" w:firstLine="1275"/>
        <w:rPr>
          <w:rFonts w:ascii="Calibri" w:eastAsia="UD デジタル 教科書体 N" w:hAnsi="Calibri" w:cs="Calibri"/>
          <w:sz w:val="21"/>
          <w:szCs w:val="21"/>
        </w:rPr>
      </w:pPr>
      <w:r>
        <w:rPr>
          <w:rFonts w:ascii="Calibri" w:eastAsia="UD デジタル 教科書体 N" w:hAnsi="Calibri" w:cs="Calibri" w:hint="eastAsia"/>
          <w:sz w:val="21"/>
          <w:szCs w:val="21"/>
        </w:rPr>
        <w:t xml:space="preserve"> </w:t>
      </w:r>
      <w:r>
        <w:rPr>
          <w:rFonts w:ascii="Calibri" w:eastAsia="UD デジタル 教科書体 N" w:hAnsi="Calibri" w:cs="Calibri"/>
          <w:sz w:val="21"/>
          <w:szCs w:val="21"/>
        </w:rPr>
        <w:t xml:space="preserve">             E-mail: </w:t>
      </w:r>
      <w:r w:rsidRPr="00C934F6">
        <w:rPr>
          <w:rFonts w:ascii="Calibri" w:eastAsia="UD デジタル 教科書体 N" w:hAnsi="Calibri" w:cs="Calibri"/>
          <w:sz w:val="21"/>
          <w:szCs w:val="21"/>
        </w:rPr>
        <w:t>uvakumamoto@gmail.com</w:t>
      </w:r>
    </w:p>
    <w:p w14:paraId="06ECF044" w14:textId="77777777" w:rsidR="004C088E" w:rsidRPr="004C088E" w:rsidRDefault="004C088E" w:rsidP="004C088E"/>
    <w:p w14:paraId="1F603539" w14:textId="4ACA0B90" w:rsidR="000E4709" w:rsidRPr="004C088E" w:rsidRDefault="004C088E" w:rsidP="004C088E">
      <w:pPr>
        <w:pStyle w:val="a5"/>
        <w:rPr>
          <w:rFonts w:ascii="UD デジタル 教科書体 N" w:eastAsia="UD デジタル 教科書体 N"/>
        </w:rPr>
      </w:pPr>
      <w:r w:rsidRPr="004C088E">
        <w:rPr>
          <w:rFonts w:ascii="UD デジタル 教科書体 N" w:eastAsia="UD デジタル 教科書体 N" w:hint="eastAsia"/>
        </w:rPr>
        <w:t>以上</w:t>
      </w:r>
    </w:p>
    <w:p w14:paraId="50E393FF" w14:textId="45B17215" w:rsidR="00C934F6" w:rsidRDefault="00C934F6" w:rsidP="00B5787C">
      <w:pPr>
        <w:pBdr>
          <w:bottom w:val="single" w:sz="6" w:space="1" w:color="auto"/>
        </w:pBdr>
        <w:rPr>
          <w:rFonts w:ascii="Calibri" w:eastAsia="UD デジタル 教科書体 N" w:hAnsi="Calibri" w:cs="Calibri"/>
          <w:sz w:val="21"/>
          <w:szCs w:val="21"/>
        </w:rPr>
      </w:pPr>
    </w:p>
    <w:p w14:paraId="43725E4E" w14:textId="77777777" w:rsidR="00C934F6" w:rsidRDefault="00C934F6" w:rsidP="00B5787C">
      <w:pPr>
        <w:pBdr>
          <w:bottom w:val="single" w:sz="6" w:space="1" w:color="auto"/>
        </w:pBdr>
        <w:rPr>
          <w:rFonts w:ascii="Calibri" w:eastAsia="UD デジタル 教科書体 N" w:hAnsi="Calibri" w:cs="Calibri"/>
          <w:sz w:val="21"/>
          <w:szCs w:val="21"/>
        </w:rPr>
      </w:pPr>
    </w:p>
    <w:p w14:paraId="49D6902E" w14:textId="3DF58475" w:rsidR="00C934F6" w:rsidRPr="001433D5" w:rsidRDefault="00C934F6" w:rsidP="00B5787C">
      <w:pPr>
        <w:pBdr>
          <w:bottom w:val="single" w:sz="6" w:space="1" w:color="auto"/>
        </w:pBdr>
        <w:rPr>
          <w:rFonts w:ascii="Calibri" w:eastAsia="UD デジタル 教科書体 N" w:hAnsi="Calibri" w:cs="Calibri"/>
          <w:sz w:val="21"/>
          <w:szCs w:val="21"/>
        </w:rPr>
      </w:pPr>
      <w:r>
        <w:rPr>
          <w:rFonts w:ascii="Calibri" w:eastAsia="UD デジタル 教科書体 N" w:hAnsi="Calibri" w:cs="Calibri" w:hint="eastAsia"/>
          <w:sz w:val="21"/>
          <w:szCs w:val="21"/>
        </w:rPr>
        <w:t>【回答票】</w:t>
      </w:r>
    </w:p>
    <w:p w14:paraId="5E8D3429" w14:textId="333A2CF5" w:rsidR="00B5787C" w:rsidRPr="001433D5" w:rsidRDefault="001E3AAB" w:rsidP="00C934F6">
      <w:pPr>
        <w:rPr>
          <w:rFonts w:ascii="Calibri" w:eastAsia="UD デジタル 教科書体 N" w:hAnsi="Calibri" w:cs="Calibri"/>
          <w:b/>
          <w:sz w:val="21"/>
          <w:szCs w:val="21"/>
        </w:rPr>
      </w:pPr>
      <w:r w:rsidRPr="001433D5">
        <w:rPr>
          <w:rFonts w:ascii="Calibri" w:eastAsia="UD デジタル 教科書体 N" w:hAnsi="Calibri" w:cs="Calibri"/>
          <w:sz w:val="21"/>
          <w:szCs w:val="21"/>
        </w:rPr>
        <w:t xml:space="preserve">　　　</w:t>
      </w:r>
    </w:p>
    <w:p w14:paraId="6A16E6DA" w14:textId="77777777" w:rsidR="000E4709" w:rsidRPr="001433D5" w:rsidRDefault="001E3AAB">
      <w:pPr>
        <w:rPr>
          <w:rFonts w:ascii="Calibri" w:eastAsia="UD デジタル 教科書体 N" w:hAnsi="Calibri" w:cs="Calibri"/>
          <w:sz w:val="21"/>
          <w:szCs w:val="21"/>
        </w:rPr>
      </w:pPr>
      <w:r w:rsidRPr="001433D5">
        <w:rPr>
          <w:rFonts w:ascii="Calibri" w:eastAsia="UD デジタル 教科書体 N" w:hAnsi="Calibri" w:cs="Calibri"/>
          <w:sz w:val="21"/>
          <w:szCs w:val="21"/>
        </w:rPr>
        <w:t xml:space="preserve">　</w:t>
      </w:r>
    </w:p>
    <w:p w14:paraId="0BA330DC" w14:textId="67745321" w:rsidR="00FF6832" w:rsidRPr="001433D5" w:rsidRDefault="001E3AAB" w:rsidP="00FF6832">
      <w:pPr>
        <w:rPr>
          <w:rFonts w:ascii="Calibri" w:eastAsia="UD デジタル 教科書体 N" w:hAnsi="Calibri" w:cs="Calibri"/>
          <w:sz w:val="21"/>
          <w:szCs w:val="21"/>
          <w:u w:val="single"/>
          <w:lang w:eastAsia="zh-CN"/>
        </w:rPr>
      </w:pPr>
      <w:r w:rsidRPr="001433D5">
        <w:rPr>
          <w:rFonts w:ascii="Calibri" w:eastAsia="UD デジタル 教科書体 N" w:hAnsi="Calibri" w:cs="Calibri"/>
          <w:sz w:val="21"/>
          <w:szCs w:val="21"/>
          <w:lang w:eastAsia="zh-CN"/>
        </w:rPr>
        <w:t xml:space="preserve">　</w:t>
      </w:r>
      <w:r w:rsidR="00B5787C" w:rsidRPr="001433D5">
        <w:rPr>
          <w:rFonts w:ascii="Calibri" w:eastAsia="UD デジタル 教科書体 N" w:hAnsi="Calibri" w:cs="Calibri"/>
          <w:sz w:val="21"/>
          <w:szCs w:val="21"/>
          <w:lang w:eastAsia="zh-CN"/>
        </w:rPr>
        <w:t xml:space="preserve">　</w:t>
      </w:r>
      <w:r w:rsidRPr="001433D5">
        <w:rPr>
          <w:rFonts w:ascii="Calibri" w:eastAsia="UD デジタル 教科書体 N" w:hAnsi="Calibri" w:cs="Calibri"/>
          <w:sz w:val="21"/>
          <w:szCs w:val="21"/>
          <w:u w:val="single"/>
          <w:lang w:eastAsia="zh-CN"/>
        </w:rPr>
        <w:t>大学名</w:t>
      </w:r>
      <w:r w:rsidR="00C934F6">
        <w:rPr>
          <w:rFonts w:ascii="Calibri" w:eastAsia="UD デジタル 教科書体 N" w:hAnsi="Calibri" w:cs="Calibri" w:hint="eastAsia"/>
          <w:sz w:val="21"/>
          <w:szCs w:val="21"/>
          <w:u w:val="single"/>
        </w:rPr>
        <w:t>：</w:t>
      </w:r>
      <w:r w:rsidRPr="001433D5">
        <w:rPr>
          <w:rFonts w:ascii="Calibri" w:eastAsia="UD デジタル 教科書体 N" w:hAnsi="Calibri" w:cs="Calibri"/>
          <w:sz w:val="21"/>
          <w:szCs w:val="21"/>
          <w:u w:val="single"/>
          <w:lang w:eastAsia="zh-CN"/>
        </w:rPr>
        <w:t xml:space="preserve">　　　　　　　　　</w:t>
      </w:r>
      <w:r w:rsidR="00FF6832" w:rsidRPr="001433D5">
        <w:rPr>
          <w:rFonts w:ascii="Calibri" w:eastAsia="UD デジタル 教科書体 N" w:hAnsi="Calibri" w:cs="Calibri"/>
          <w:sz w:val="21"/>
          <w:szCs w:val="21"/>
          <w:u w:val="single"/>
          <w:lang w:eastAsia="zh-CN"/>
        </w:rPr>
        <w:t xml:space="preserve">　　</w:t>
      </w:r>
      <w:r w:rsidR="00C934F6">
        <w:rPr>
          <w:rFonts w:ascii="Calibri" w:eastAsia="UD デジタル 教科書体 N" w:hAnsi="Calibri" w:cs="Calibri" w:hint="eastAsia"/>
          <w:sz w:val="21"/>
          <w:szCs w:val="21"/>
          <w:u w:val="single"/>
        </w:rPr>
        <w:t xml:space="preserve">　</w:t>
      </w:r>
      <w:r w:rsidRPr="001433D5">
        <w:rPr>
          <w:rFonts w:ascii="Calibri" w:eastAsia="UD デジタル 教科書体 N" w:hAnsi="Calibri" w:cs="Calibri"/>
          <w:sz w:val="21"/>
          <w:szCs w:val="21"/>
          <w:u w:val="single"/>
          <w:lang w:eastAsia="zh-CN"/>
        </w:rPr>
        <w:t xml:space="preserve">　</w:t>
      </w:r>
    </w:p>
    <w:p w14:paraId="0E961E79" w14:textId="77777777" w:rsidR="00B5787C" w:rsidRPr="001433D5" w:rsidRDefault="00B5787C" w:rsidP="00FF6832">
      <w:pPr>
        <w:rPr>
          <w:rFonts w:ascii="Calibri" w:eastAsia="UD デジタル 教科書体 N" w:hAnsi="Calibri" w:cs="Calibri"/>
          <w:sz w:val="21"/>
          <w:szCs w:val="21"/>
          <w:u w:val="single"/>
          <w:lang w:eastAsia="zh-CN"/>
        </w:rPr>
      </w:pPr>
    </w:p>
    <w:p w14:paraId="301BC46D" w14:textId="347308D3" w:rsidR="000E4709" w:rsidRPr="001433D5" w:rsidRDefault="001E3AAB" w:rsidP="00FF6832">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lang w:eastAsia="zh-CN"/>
        </w:rPr>
        <w:t xml:space="preserve">　</w:t>
      </w:r>
      <w:r w:rsidRPr="00C934F6">
        <w:rPr>
          <w:rFonts w:ascii="Calibri" w:eastAsia="UD デジタル 教科書体 N" w:hAnsi="Calibri" w:cs="Calibri"/>
          <w:sz w:val="21"/>
          <w:szCs w:val="21"/>
          <w:lang w:eastAsia="zh-CN"/>
        </w:rPr>
        <w:t xml:space="preserve">　</w:t>
      </w:r>
      <w:r w:rsidR="00B5787C" w:rsidRPr="001433D5">
        <w:rPr>
          <w:rFonts w:ascii="Calibri" w:eastAsia="UD デジタル 教科書体 N" w:hAnsi="Calibri" w:cs="Calibri"/>
          <w:sz w:val="21"/>
          <w:szCs w:val="21"/>
          <w:u w:val="single"/>
        </w:rPr>
        <w:t>出席者：</w:t>
      </w:r>
      <w:r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00FF6832"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FF6832"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p>
    <w:p w14:paraId="344B537A" w14:textId="24373724" w:rsidR="000E4709" w:rsidRPr="001433D5" w:rsidRDefault="001E3AAB" w:rsidP="00FF6832">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rPr>
        <w:t xml:space="preserve">　</w:t>
      </w:r>
      <w:r w:rsidR="00B5787C" w:rsidRPr="001433D5">
        <w:rPr>
          <w:rFonts w:ascii="Calibri" w:eastAsia="UD デジタル 教科書体 N" w:hAnsi="Calibri" w:cs="Calibri"/>
          <w:sz w:val="21"/>
          <w:szCs w:val="21"/>
        </w:rPr>
        <w:t xml:space="preserve">         </w:t>
      </w:r>
      <w:r w:rsidRPr="001433D5">
        <w:rPr>
          <w:rFonts w:ascii="Calibri" w:eastAsia="UD デジタル 教科書体 N" w:hAnsi="Calibri" w:cs="Calibri"/>
          <w:sz w:val="21"/>
          <w:szCs w:val="21"/>
          <w:u w:val="single"/>
        </w:rPr>
        <w:t xml:space="preserve"> </w:t>
      </w:r>
      <w:r w:rsidR="00FF6832"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00C934F6">
        <w:rPr>
          <w:rFonts w:ascii="Calibri" w:eastAsia="UD デジタル 教科書体 N" w:hAnsi="Calibri" w:cs="Calibri" w:hint="eastAsia"/>
          <w:sz w:val="21"/>
          <w:szCs w:val="21"/>
          <w:u w:val="single"/>
        </w:rPr>
        <w:t xml:space="preserve">　　</w:t>
      </w:r>
      <w:r w:rsidRPr="001433D5">
        <w:rPr>
          <w:rFonts w:ascii="Calibri" w:eastAsia="UD デジタル 教科書体 N" w:hAnsi="Calibri" w:cs="Calibri"/>
          <w:sz w:val="21"/>
          <w:szCs w:val="21"/>
          <w:u w:val="single"/>
        </w:rPr>
        <w:t xml:space="preserve">　</w:t>
      </w:r>
      <w:r w:rsidR="00FF6832" w:rsidRPr="001433D5">
        <w:rPr>
          <w:rFonts w:ascii="Calibri" w:eastAsia="UD デジタル 教科書体 N" w:hAnsi="Calibri" w:cs="Calibri"/>
          <w:sz w:val="21"/>
          <w:szCs w:val="21"/>
          <w:u w:val="single"/>
        </w:rPr>
        <w:t xml:space="preserve">・　　　　　　　</w:t>
      </w:r>
      <w:r w:rsidR="00C934F6">
        <w:rPr>
          <w:rFonts w:ascii="Calibri" w:eastAsia="UD デジタル 教科書体 N" w:hAnsi="Calibri" w:cs="Calibri" w:hint="eastAsia"/>
          <w:sz w:val="21"/>
          <w:szCs w:val="21"/>
          <w:u w:val="single"/>
        </w:rPr>
        <w:t xml:space="preserve"> </w:t>
      </w:r>
      <w:r w:rsidR="00FF6832"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00FF6832" w:rsidRPr="001433D5">
        <w:rPr>
          <w:rFonts w:ascii="Calibri" w:eastAsia="UD デジタル 教科書体 N" w:hAnsi="Calibri" w:cs="Calibri"/>
          <w:sz w:val="21"/>
          <w:szCs w:val="21"/>
          <w:u w:val="single"/>
        </w:rPr>
        <w:t xml:space="preserve">　　</w:t>
      </w:r>
    </w:p>
    <w:p w14:paraId="48CE4CE8" w14:textId="77777777" w:rsidR="000E4709" w:rsidRPr="001433D5" w:rsidRDefault="001E3AAB">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rPr>
        <w:t xml:space="preserve">　</w:t>
      </w:r>
    </w:p>
    <w:p w14:paraId="2D69351A" w14:textId="2F692F82" w:rsidR="00B5787C" w:rsidRPr="001433D5" w:rsidRDefault="001E3AAB" w:rsidP="00B41FE8">
      <w:pPr>
        <w:rPr>
          <w:rFonts w:ascii="Calibri" w:eastAsia="UD デジタル 教科書体 N" w:hAnsi="Calibri" w:cs="Calibri"/>
          <w:sz w:val="21"/>
          <w:szCs w:val="21"/>
          <w:u w:val="single"/>
        </w:rPr>
      </w:pPr>
      <w:r w:rsidRPr="001433D5">
        <w:rPr>
          <w:rFonts w:ascii="Calibri" w:eastAsia="UD デジタル 教科書体 N" w:hAnsi="Calibri" w:cs="Calibri"/>
          <w:sz w:val="21"/>
          <w:szCs w:val="21"/>
        </w:rPr>
        <w:t xml:space="preserve">　</w:t>
      </w:r>
      <w:r w:rsidRPr="00C934F6">
        <w:rPr>
          <w:rFonts w:ascii="Calibri" w:eastAsia="UD デジタル 教科書体 N" w:hAnsi="Calibri" w:cs="Calibri"/>
          <w:sz w:val="21"/>
          <w:szCs w:val="21"/>
        </w:rPr>
        <w:t xml:space="preserve"> </w:t>
      </w:r>
      <w:r w:rsidR="00C934F6" w:rsidRPr="00C934F6">
        <w:rPr>
          <w:rFonts w:ascii="Calibri" w:eastAsia="UD デジタル 教科書体 N" w:hAnsi="Calibri" w:cs="Calibri"/>
          <w:sz w:val="21"/>
          <w:szCs w:val="21"/>
        </w:rPr>
        <w:t xml:space="preserve"> </w:t>
      </w:r>
      <w:r w:rsidR="00FF6832" w:rsidRPr="001433D5">
        <w:rPr>
          <w:rFonts w:ascii="Calibri" w:eastAsia="UD デジタル 教科書体 N" w:hAnsi="Calibri" w:cs="Calibri"/>
          <w:sz w:val="21"/>
          <w:szCs w:val="21"/>
          <w:u w:val="single"/>
        </w:rPr>
        <w:t>代表</w:t>
      </w:r>
      <w:r w:rsidR="00B5787C" w:rsidRPr="001433D5">
        <w:rPr>
          <w:rFonts w:ascii="Calibri" w:eastAsia="UD デジタル 教科書体 N" w:hAnsi="Calibri" w:cs="Calibri"/>
          <w:sz w:val="21"/>
          <w:szCs w:val="21"/>
          <w:u w:val="single"/>
        </w:rPr>
        <w:t>者</w:t>
      </w:r>
      <w:r w:rsidR="00FF6832" w:rsidRPr="001433D5">
        <w:rPr>
          <w:rFonts w:ascii="Calibri" w:eastAsia="UD デジタル 教科書体 N" w:hAnsi="Calibri" w:cs="Calibri"/>
          <w:sz w:val="21"/>
          <w:szCs w:val="21"/>
          <w:u w:val="single"/>
        </w:rPr>
        <w:t>の携帯番号</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00612541"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w:t>
      </w:r>
      <w:r w:rsidRPr="001433D5">
        <w:rPr>
          <w:rFonts w:ascii="Calibri" w:eastAsia="UD デジタル 教科書体 N" w:hAnsi="Calibri" w:cs="Calibri"/>
          <w:sz w:val="21"/>
          <w:szCs w:val="21"/>
          <w:u w:val="single"/>
        </w:rPr>
        <w:t xml:space="preserve">　　</w:t>
      </w:r>
      <w:r w:rsidR="00B5787C"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r w:rsidRPr="001433D5">
        <w:rPr>
          <w:rFonts w:ascii="Calibri" w:eastAsia="UD デジタル 教科書体 N" w:hAnsi="Calibri" w:cs="Calibri"/>
          <w:sz w:val="21"/>
          <w:szCs w:val="21"/>
          <w:u w:val="single"/>
        </w:rPr>
        <w:t xml:space="preserve">　　</w:t>
      </w:r>
    </w:p>
    <w:sectPr w:rsidR="00B5787C" w:rsidRPr="001433D5" w:rsidSect="00B41FE8">
      <w:pgSz w:w="11906" w:h="16838"/>
      <w:pgMar w:top="1440" w:right="1080" w:bottom="1440" w:left="1080" w:header="851" w:footer="992" w:gutter="0"/>
      <w:cols w:space="425"/>
      <w:docGrid w:type="linesAndChars" w:linePitch="328" w:charSpace="-44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5A7B5" w14:textId="77777777" w:rsidR="00571E0D" w:rsidRDefault="00571E0D" w:rsidP="00DC5FCF">
      <w:r>
        <w:separator/>
      </w:r>
    </w:p>
  </w:endnote>
  <w:endnote w:type="continuationSeparator" w:id="0">
    <w:p w14:paraId="4B90F5F1" w14:textId="77777777" w:rsidR="00571E0D" w:rsidRDefault="00571E0D" w:rsidP="00DC5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UD デジタル 教科書体 N">
    <w:panose1 w:val="02020400000000000000"/>
    <w:charset w:val="80"/>
    <w:family w:val="roman"/>
    <w:pitch w:val="fixed"/>
    <w:sig w:usb0="800002A3" w:usb1="2AC7ECFA"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BEA1F" w14:textId="77777777" w:rsidR="00571E0D" w:rsidRDefault="00571E0D" w:rsidP="00DC5FCF">
      <w:r>
        <w:separator/>
      </w:r>
    </w:p>
  </w:footnote>
  <w:footnote w:type="continuationSeparator" w:id="0">
    <w:p w14:paraId="46A202EF" w14:textId="77777777" w:rsidR="00571E0D" w:rsidRDefault="00571E0D" w:rsidP="00DC5FC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109"/>
  <w:drawingGridVerticalSpacing w:val="164"/>
  <w:displayHorizontalDrawingGridEvery w:val="0"/>
  <w:displayVerticalDrawingGridEvery w:val="2"/>
  <w:characterSpacingControl w:val="compressPunctuation"/>
  <w:noLineBreaksAfter w:lang="ja-JP" w:val="$([\{£¥‘“〈《「『【〔＄（［｛｢￥"/>
  <w:noLineBreaksBefore w:lang="ja-JP" w:val="!%),.:;?]}¢°’”‰′″℃、。々〉》」』】〕゛゜ゝゞ・ヽヾ！％），．：；？］｝｡｣､･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MTIyNTUxMzC2MDBT0lEKTi0uzszPAykwrQUAdfQ85iwAAAA="/>
  </w:docVars>
  <w:rsids>
    <w:rsidRoot w:val="00CF7FDA"/>
    <w:rsid w:val="000775DF"/>
    <w:rsid w:val="00091044"/>
    <w:rsid w:val="000E4709"/>
    <w:rsid w:val="00140282"/>
    <w:rsid w:val="001433D5"/>
    <w:rsid w:val="001E3AAB"/>
    <w:rsid w:val="002F589A"/>
    <w:rsid w:val="00332D10"/>
    <w:rsid w:val="00405D79"/>
    <w:rsid w:val="00473945"/>
    <w:rsid w:val="004948A6"/>
    <w:rsid w:val="004C088E"/>
    <w:rsid w:val="00571E0D"/>
    <w:rsid w:val="00612541"/>
    <w:rsid w:val="007130B7"/>
    <w:rsid w:val="007564E5"/>
    <w:rsid w:val="008C39E5"/>
    <w:rsid w:val="008D2082"/>
    <w:rsid w:val="009D0001"/>
    <w:rsid w:val="00A95FED"/>
    <w:rsid w:val="00AB4E8E"/>
    <w:rsid w:val="00B41FE8"/>
    <w:rsid w:val="00B5787C"/>
    <w:rsid w:val="00C934F6"/>
    <w:rsid w:val="00CB7D0B"/>
    <w:rsid w:val="00CF7FDA"/>
    <w:rsid w:val="00DB2776"/>
    <w:rsid w:val="00DC5FCF"/>
    <w:rsid w:val="00E129AB"/>
    <w:rsid w:val="00E47035"/>
    <w:rsid w:val="00E97F52"/>
    <w:rsid w:val="00FF68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37989E"/>
  <w15:chartTrackingRefBased/>
  <w15:docId w15:val="{56B6D414-3861-47A0-89E4-2C359E719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ＭＳ 明朝" w:hAnsi="Times"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4"/>
    </w:rPr>
  </w:style>
  <w:style w:type="paragraph" w:styleId="2">
    <w:name w:val="heading 2"/>
    <w:basedOn w:val="a"/>
    <w:link w:val="20"/>
    <w:uiPriority w:val="9"/>
    <w:qFormat/>
    <w:rsid w:val="00AB4E8E"/>
    <w:pPr>
      <w:widowControl/>
      <w:spacing w:before="100" w:beforeAutospacing="1" w:after="100" w:afterAutospacing="1"/>
      <w:jc w:val="left"/>
      <w:outlineLvl w:val="1"/>
    </w:pPr>
    <w:rPr>
      <w:rFonts w:ascii="ＭＳ Ｐゴシック" w:eastAsia="ＭＳ Ｐゴシック" w:hAnsi="ＭＳ Ｐゴシック" w:cs="ＭＳ Ｐゴシック"/>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link w:val="a4"/>
    <w:uiPriority w:val="99"/>
    <w:unhideWhenUsed/>
    <w:rsid w:val="00AB4E8E"/>
    <w:rPr>
      <w:rFonts w:ascii="Century" w:hAnsi="Century" w:cs="Arial"/>
      <w:sz w:val="21"/>
      <w:szCs w:val="22"/>
    </w:rPr>
  </w:style>
  <w:style w:type="character" w:customStyle="1" w:styleId="a4">
    <w:name w:val="挨拶文 (文字)"/>
    <w:link w:val="a3"/>
    <w:uiPriority w:val="99"/>
    <w:rsid w:val="00AB4E8E"/>
    <w:rPr>
      <w:rFonts w:ascii="Century" w:hAnsi="Century" w:cs="Arial"/>
      <w:kern w:val="2"/>
      <w:sz w:val="21"/>
      <w:szCs w:val="22"/>
    </w:rPr>
  </w:style>
  <w:style w:type="paragraph" w:styleId="a5">
    <w:name w:val="Closing"/>
    <w:basedOn w:val="a"/>
    <w:link w:val="a6"/>
    <w:uiPriority w:val="99"/>
    <w:unhideWhenUsed/>
    <w:rsid w:val="00AB4E8E"/>
    <w:pPr>
      <w:jc w:val="right"/>
    </w:pPr>
    <w:rPr>
      <w:rFonts w:ascii="Century" w:hAnsi="Century" w:cs="Arial"/>
      <w:sz w:val="21"/>
      <w:szCs w:val="22"/>
    </w:rPr>
  </w:style>
  <w:style w:type="character" w:customStyle="1" w:styleId="a6">
    <w:name w:val="結語 (文字)"/>
    <w:link w:val="a5"/>
    <w:uiPriority w:val="99"/>
    <w:rsid w:val="00AB4E8E"/>
    <w:rPr>
      <w:rFonts w:ascii="Century" w:hAnsi="Century" w:cs="Arial"/>
      <w:kern w:val="2"/>
      <w:sz w:val="21"/>
      <w:szCs w:val="22"/>
    </w:rPr>
  </w:style>
  <w:style w:type="character" w:customStyle="1" w:styleId="20">
    <w:name w:val="見出し 2 (文字)"/>
    <w:link w:val="2"/>
    <w:uiPriority w:val="9"/>
    <w:rsid w:val="00AB4E8E"/>
    <w:rPr>
      <w:rFonts w:ascii="ＭＳ Ｐゴシック" w:eastAsia="ＭＳ Ｐゴシック" w:hAnsi="ＭＳ Ｐゴシック" w:cs="ＭＳ Ｐゴシック"/>
      <w:b/>
      <w:bCs/>
      <w:sz w:val="36"/>
      <w:szCs w:val="36"/>
    </w:rPr>
  </w:style>
  <w:style w:type="character" w:styleId="a7">
    <w:name w:val="Hyperlink"/>
    <w:uiPriority w:val="99"/>
    <w:unhideWhenUsed/>
    <w:rsid w:val="00FF6832"/>
    <w:rPr>
      <w:color w:val="0563C1"/>
      <w:u w:val="single"/>
    </w:rPr>
  </w:style>
  <w:style w:type="character" w:styleId="a8">
    <w:name w:val="Unresolved Mention"/>
    <w:uiPriority w:val="99"/>
    <w:semiHidden/>
    <w:unhideWhenUsed/>
    <w:rsid w:val="00FF6832"/>
    <w:rPr>
      <w:color w:val="605E5C"/>
      <w:shd w:val="clear" w:color="auto" w:fill="E1DFDD"/>
    </w:rPr>
  </w:style>
  <w:style w:type="paragraph" w:styleId="a9">
    <w:name w:val="Note Heading"/>
    <w:basedOn w:val="a"/>
    <w:next w:val="a"/>
    <w:link w:val="aa"/>
    <w:uiPriority w:val="99"/>
    <w:unhideWhenUsed/>
    <w:rsid w:val="004C088E"/>
    <w:pPr>
      <w:jc w:val="center"/>
    </w:pPr>
    <w:rPr>
      <w:rFonts w:ascii="Calibri" w:eastAsia="UD デジタル 教科書体 N" w:hAnsi="Calibri" w:cs="Calibri"/>
      <w:sz w:val="21"/>
      <w:szCs w:val="21"/>
    </w:rPr>
  </w:style>
  <w:style w:type="character" w:customStyle="1" w:styleId="aa">
    <w:name w:val="記 (文字)"/>
    <w:basedOn w:val="a0"/>
    <w:link w:val="a9"/>
    <w:uiPriority w:val="99"/>
    <w:rsid w:val="004C088E"/>
    <w:rPr>
      <w:rFonts w:ascii="Calibri" w:eastAsia="UD デジタル 教科書体 N" w:hAnsi="Calibri" w:cs="Calibri"/>
      <w:kern w:val="2"/>
      <w:sz w:val="21"/>
      <w:szCs w:val="21"/>
    </w:rPr>
  </w:style>
  <w:style w:type="paragraph" w:styleId="ab">
    <w:name w:val="header"/>
    <w:basedOn w:val="a"/>
    <w:link w:val="ac"/>
    <w:uiPriority w:val="99"/>
    <w:unhideWhenUsed/>
    <w:rsid w:val="00DC5FCF"/>
    <w:pPr>
      <w:tabs>
        <w:tab w:val="center" w:pos="4252"/>
        <w:tab w:val="right" w:pos="8504"/>
      </w:tabs>
      <w:snapToGrid w:val="0"/>
    </w:pPr>
  </w:style>
  <w:style w:type="character" w:customStyle="1" w:styleId="ac">
    <w:name w:val="ヘッダー (文字)"/>
    <w:basedOn w:val="a0"/>
    <w:link w:val="ab"/>
    <w:uiPriority w:val="99"/>
    <w:rsid w:val="00DC5FCF"/>
    <w:rPr>
      <w:kern w:val="2"/>
      <w:sz w:val="24"/>
    </w:rPr>
  </w:style>
  <w:style w:type="paragraph" w:styleId="ad">
    <w:name w:val="footer"/>
    <w:basedOn w:val="a"/>
    <w:link w:val="ae"/>
    <w:uiPriority w:val="99"/>
    <w:unhideWhenUsed/>
    <w:rsid w:val="00DC5FCF"/>
    <w:pPr>
      <w:tabs>
        <w:tab w:val="center" w:pos="4252"/>
        <w:tab w:val="right" w:pos="8504"/>
      </w:tabs>
      <w:snapToGrid w:val="0"/>
    </w:pPr>
  </w:style>
  <w:style w:type="character" w:customStyle="1" w:styleId="ae">
    <w:name w:val="フッター (文字)"/>
    <w:basedOn w:val="a0"/>
    <w:link w:val="ad"/>
    <w:uiPriority w:val="99"/>
    <w:rsid w:val="00DC5FCF"/>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030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rodoriza.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29</Words>
  <Characters>410</Characters>
  <Application>Microsoft Office Word</Application>
  <DocSecurity>0</DocSecurity>
  <Lines>37</Lines>
  <Paragraphs>3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各チ－ム監督・コ－チ　殿</vt:lpstr>
      <vt:lpstr>各チ－ム監督・コ－チ　殿</vt:lpstr>
    </vt:vector>
  </TitlesOfParts>
  <Company>saga-u</Company>
  <LinksUpToDate>false</LinksUpToDate>
  <CharactersWithSpaces>701</CharactersWithSpaces>
  <SharedDoc>false</SharedDoc>
  <HLinks>
    <vt:vector size="6" baseType="variant">
      <vt:variant>
        <vt:i4>810549298</vt:i4>
      </vt:variant>
      <vt:variant>
        <vt:i4>0</vt:i4>
      </vt:variant>
      <vt:variant>
        <vt:i4>0</vt:i4>
      </vt:variant>
      <vt:variant>
        <vt:i4>5</vt:i4>
      </vt:variant>
      <vt:variant>
        <vt:lpwstr>https://saga-style.jp/shop/detail.php?id=27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各チ－ム監督・コ－チ　殿</dc:title>
  <dc:subject/>
  <dc:creator>IKEGAMI Toshinobu</dc:creator>
  <cp:keywords/>
  <cp:lastModifiedBy>坂本 将基</cp:lastModifiedBy>
  <cp:revision>18</cp:revision>
  <dcterms:created xsi:type="dcterms:W3CDTF">2025-08-03T08:28:00Z</dcterms:created>
  <dcterms:modified xsi:type="dcterms:W3CDTF">2025-08-05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22e2a-435a-4339-ac83-0ce3cd17c9ce</vt:lpwstr>
  </property>
</Properties>
</file>